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C0805ED"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p>
          <w:p w14:paraId="08D64E6D" w14:textId="0A077C87"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w:t>
            </w:r>
            <w:proofErr w:type="spellStart"/>
            <w:r w:rsidRPr="000D62D8">
              <w:rPr>
                <w:bCs/>
                <w:color w:val="auto"/>
                <w:sz w:val="24"/>
                <w:szCs w:val="24"/>
              </w:rPr>
              <w:t>StudentId</w:t>
            </w:r>
            <w:proofErr w:type="spellEnd"/>
            <w:r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3A89ECA8"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86DCB16" w:rsidR="00E63D9A" w:rsidRPr="000D62D8" w:rsidRDefault="00E63D9A" w:rsidP="00E63D9A">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31A3AD46" w14:textId="3B22968C" w:rsidR="00C26509" w:rsidRPr="00C26509" w:rsidRDefault="00364121" w:rsidP="00C26509">
      <w:r w:rsidRPr="00364121">
        <w:rPr>
          <w:highlight w:val="yellow"/>
        </w:rPr>
        <w:t>Give an overview of how your application works</w:t>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D9CABA6" w14:textId="5F489503" w:rsidR="00373D0A" w:rsidRPr="00373D0A" w:rsidRDefault="00373D0A" w:rsidP="00373D0A">
      <w:pPr>
        <w:ind w:left="1450"/>
      </w:pPr>
      <w:r>
        <w:rPr>
          <w:noProof/>
        </w:rPr>
        <w:drawing>
          <wp:inline distT="0" distB="0" distL="0" distR="0" wp14:anchorId="7A7130C9" wp14:editId="5CEF99BE">
            <wp:extent cx="3873699" cy="3397425"/>
            <wp:effectExtent l="0" t="0" r="0" b="0"/>
            <wp:docPr id="17524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816" name="Picture 17524816"/>
                    <pic:cNvPicPr/>
                  </pic:nvPicPr>
                  <pic:blipFill>
                    <a:blip r:embed="rId13"/>
                    <a:stretch>
                      <a:fillRect/>
                    </a:stretch>
                  </pic:blipFill>
                  <pic:spPr>
                    <a:xfrm>
                      <a:off x="0" y="0"/>
                      <a:ext cx="3873699" cy="3397425"/>
                    </a:xfrm>
                    <a:prstGeom prst="rect">
                      <a:avLst/>
                    </a:prstGeom>
                  </pic:spPr>
                </pic:pic>
              </a:graphicData>
            </a:graphic>
          </wp:inline>
        </w:drawing>
      </w:r>
      <w:r>
        <w:rPr>
          <w:noProof/>
        </w:rPr>
        <w:drawing>
          <wp:inline distT="0" distB="0" distL="0" distR="0" wp14:anchorId="60E1AB0E" wp14:editId="74024757">
            <wp:extent cx="5664491" cy="4476980"/>
            <wp:effectExtent l="0" t="0" r="0" b="0"/>
            <wp:docPr id="16135057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05737" name="Picture 1613505737"/>
                    <pic:cNvPicPr/>
                  </pic:nvPicPr>
                  <pic:blipFill>
                    <a:blip r:embed="rId14"/>
                    <a:stretch>
                      <a:fillRect/>
                    </a:stretch>
                  </pic:blipFill>
                  <pic:spPr>
                    <a:xfrm>
                      <a:off x="0" y="0"/>
                      <a:ext cx="5664491" cy="4476980"/>
                    </a:xfrm>
                    <a:prstGeom prst="rect">
                      <a:avLst/>
                    </a:prstGeom>
                  </pic:spPr>
                </pic:pic>
              </a:graphicData>
            </a:graphic>
          </wp:inline>
        </w:drawing>
      </w:r>
      <w:r>
        <w:rPr>
          <w:noProof/>
        </w:rPr>
        <w:lastRenderedPageBreak/>
        <w:drawing>
          <wp:inline distT="0" distB="0" distL="0" distR="0" wp14:anchorId="3219D7BF" wp14:editId="024A3161">
            <wp:extent cx="3225966" cy="4426177"/>
            <wp:effectExtent l="0" t="0" r="0" b="0"/>
            <wp:docPr id="1913026123" name="Picture 18"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26123" name="Picture 18" descr="A diagram of a course&#10;&#10;AI-generated content may be incorrect."/>
                    <pic:cNvPicPr/>
                  </pic:nvPicPr>
                  <pic:blipFill>
                    <a:blip r:embed="rId15"/>
                    <a:stretch>
                      <a:fillRect/>
                    </a:stretch>
                  </pic:blipFill>
                  <pic:spPr>
                    <a:xfrm>
                      <a:off x="0" y="0"/>
                      <a:ext cx="3225966" cy="4426177"/>
                    </a:xfrm>
                    <a:prstGeom prst="rect">
                      <a:avLst/>
                    </a:prstGeom>
                  </pic:spPr>
                </pic:pic>
              </a:graphicData>
            </a:graphic>
          </wp:inline>
        </w:drawing>
      </w:r>
      <w:r>
        <w:rPr>
          <w:noProof/>
        </w:rPr>
        <w:drawing>
          <wp:inline distT="0" distB="0" distL="0" distR="0" wp14:anchorId="226DB728" wp14:editId="765FCD88">
            <wp:extent cx="4800847" cy="3867349"/>
            <wp:effectExtent l="0" t="0" r="0" b="0"/>
            <wp:docPr id="1789771744" name="Picture 19" descr="A diagram of a user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1744" name="Picture 19" descr="A diagram of a username&#10;&#10;AI-generated content may be incorrect."/>
                    <pic:cNvPicPr/>
                  </pic:nvPicPr>
                  <pic:blipFill>
                    <a:blip r:embed="rId16"/>
                    <a:stretch>
                      <a:fillRect/>
                    </a:stretch>
                  </pic:blipFill>
                  <pic:spPr>
                    <a:xfrm>
                      <a:off x="0" y="0"/>
                      <a:ext cx="4800847" cy="3867349"/>
                    </a:xfrm>
                    <a:prstGeom prst="rect">
                      <a:avLst/>
                    </a:prstGeom>
                  </pic:spPr>
                </pic:pic>
              </a:graphicData>
            </a:graphic>
          </wp:inline>
        </w:drawing>
      </w:r>
      <w:r>
        <w:rPr>
          <w:noProof/>
        </w:rPr>
        <w:lastRenderedPageBreak/>
        <w:drawing>
          <wp:inline distT="0" distB="0" distL="0" distR="0" wp14:anchorId="4899D40D" wp14:editId="37883463">
            <wp:extent cx="3683189" cy="4457929"/>
            <wp:effectExtent l="0" t="0" r="0" b="0"/>
            <wp:docPr id="14606510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51092" name="Picture 1460651092"/>
                    <pic:cNvPicPr/>
                  </pic:nvPicPr>
                  <pic:blipFill>
                    <a:blip r:embed="rId17"/>
                    <a:stretch>
                      <a:fillRect/>
                    </a:stretch>
                  </pic:blipFill>
                  <pic:spPr>
                    <a:xfrm>
                      <a:off x="0" y="0"/>
                      <a:ext cx="3683189" cy="4457929"/>
                    </a:xfrm>
                    <a:prstGeom prst="rect">
                      <a:avLst/>
                    </a:prstGeom>
                  </pic:spPr>
                </pic:pic>
              </a:graphicData>
            </a:graphic>
          </wp:inline>
        </w:drawing>
      </w:r>
      <w:r>
        <w:rPr>
          <w:noProof/>
        </w:rPr>
        <w:drawing>
          <wp:inline distT="0" distB="0" distL="0" distR="0" wp14:anchorId="74C479DB" wp14:editId="0E00A084">
            <wp:extent cx="3892750" cy="3867349"/>
            <wp:effectExtent l="0" t="0" r="0" b="0"/>
            <wp:docPr id="1708958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58308" name="Picture 21"/>
                    <pic:cNvPicPr/>
                  </pic:nvPicPr>
                  <pic:blipFill>
                    <a:blip r:embed="rId18"/>
                    <a:stretch>
                      <a:fillRect/>
                    </a:stretch>
                  </pic:blipFill>
                  <pic:spPr>
                    <a:xfrm>
                      <a:off x="0" y="0"/>
                      <a:ext cx="3892750" cy="3867349"/>
                    </a:xfrm>
                    <a:prstGeom prst="rect">
                      <a:avLst/>
                    </a:prstGeom>
                  </pic:spPr>
                </pic:pic>
              </a:graphicData>
            </a:graphic>
          </wp:inline>
        </w:drawing>
      </w:r>
    </w:p>
    <w:p w14:paraId="600E48DE" w14:textId="1C6160CB" w:rsidR="00ED57D6" w:rsidRDefault="002759BB" w:rsidP="00373D0A">
      <w:pPr>
        <w:pStyle w:val="Heading1"/>
        <w:numPr>
          <w:ilvl w:val="1"/>
          <w:numId w:val="26"/>
        </w:numPr>
        <w:spacing w:before="240" w:after="120"/>
      </w:pPr>
      <w:r>
        <w:rPr>
          <w:noProof/>
        </w:rPr>
        <w:lastRenderedPageBreak/>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19"/>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47CB4332" w14:textId="28C714E1" w:rsidR="00ED57D6" w:rsidRPr="00ED57D6" w:rsidRDefault="00ED57D6" w:rsidP="00ED57D6">
      <w:pPr>
        <w:jc w:val="center"/>
      </w:pPr>
      <w:r w:rsidRPr="00ED57D6">
        <w:rPr>
          <w:highlight w:val="yellow"/>
        </w:rPr>
        <w:t>Describe your data as a class diagram or Entity Association diagram</w:t>
      </w:r>
    </w:p>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0"/>
                    <a:stretch>
                      <a:fillRect/>
                    </a:stretch>
                  </pic:blipFill>
                  <pic:spPr>
                    <a:xfrm>
                      <a:off x="0" y="0"/>
                      <a:ext cx="6858000" cy="2712085"/>
                    </a:xfrm>
                    <a:prstGeom prst="rect">
                      <a:avLst/>
                    </a:prstGeom>
                  </pic:spPr>
                </pic:pic>
              </a:graphicData>
            </a:graphic>
          </wp:inline>
        </w:drawing>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6C5F343C" w:rsidR="00627727" w:rsidRDefault="0086350F" w:rsidP="00627727">
      <w:pPr>
        <w:pStyle w:val="Heading1"/>
        <w:numPr>
          <w:ilvl w:val="2"/>
          <w:numId w:val="26"/>
        </w:numPr>
        <w:spacing w:before="240" w:after="120"/>
      </w:pPr>
      <w:r>
        <w:t>Use case 1:</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has to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545469BC"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nly admins, instructors and students can log in</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5B9D4657" w:rsidR="004B5457" w:rsidRDefault="004B5457" w:rsidP="004B5457">
      <w:pPr>
        <w:pStyle w:val="Heading1"/>
        <w:numPr>
          <w:ilvl w:val="2"/>
          <w:numId w:val="26"/>
        </w:numPr>
        <w:spacing w:before="240" w:after="120"/>
      </w:pPr>
      <w:r>
        <w:t xml:space="preserve">Use case </w:t>
      </w:r>
      <w:r>
        <w:t>2</w:t>
      </w:r>
      <w:r>
        <w:t>:</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065E2720" w:rsidR="00F138ED" w:rsidRDefault="00F138ED" w:rsidP="00F138ED">
      <w:pPr>
        <w:pStyle w:val="Heading1"/>
        <w:numPr>
          <w:ilvl w:val="2"/>
          <w:numId w:val="26"/>
        </w:numPr>
        <w:spacing w:before="240" w:after="120"/>
      </w:pPr>
      <w:r>
        <w:t xml:space="preserve">Use case </w:t>
      </w:r>
      <w:r>
        <w:t>3</w:t>
      </w:r>
      <w:r>
        <w:t>:</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 xml:space="preserve">A student can </w:t>
      </w:r>
      <w:r>
        <w:rPr>
          <w:color w:val="auto"/>
        </w:rPr>
        <w:t>register for</w:t>
      </w:r>
      <w:r>
        <w:rPr>
          <w:color w:val="auto"/>
        </w:rPr>
        <w:t xml:space="preserve">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w:t>
      </w:r>
      <w:r>
        <w:t>register for</w:t>
      </w:r>
      <w:r>
        <w:t xml:space="preserve">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32173506" w14:textId="7BEE6296" w:rsidR="0043230B" w:rsidRDefault="0043230B" w:rsidP="0043230B">
      <w:pPr>
        <w:pStyle w:val="Heading1"/>
        <w:numPr>
          <w:ilvl w:val="2"/>
          <w:numId w:val="26"/>
        </w:numPr>
        <w:spacing w:before="240" w:after="120"/>
      </w:pPr>
      <w:r>
        <w:lastRenderedPageBreak/>
        <w:t xml:space="preserve">Use case </w:t>
      </w:r>
      <w:r>
        <w:t>4</w:t>
      </w:r>
      <w:r>
        <w:t>:</w:t>
      </w:r>
    </w:p>
    <w:p w14:paraId="2646FB6E" w14:textId="77777777" w:rsidR="0043230B" w:rsidRDefault="0043230B" w:rsidP="0043230B"/>
    <w:p w14:paraId="29950DC2" w14:textId="77777777" w:rsidR="0043230B" w:rsidRPr="00627727" w:rsidRDefault="0043230B" w:rsidP="0043230B">
      <w:pPr>
        <w:ind w:left="1450"/>
        <w:rPr>
          <w:b/>
          <w:bCs/>
          <w:u w:val="single"/>
        </w:rPr>
      </w:pPr>
      <w:r w:rsidRPr="00627727">
        <w:rPr>
          <w:b/>
          <w:bCs/>
          <w:u w:val="single"/>
        </w:rPr>
        <w:t>Description:</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5DB1EEC" w14:textId="77777777" w:rsidR="0043230B" w:rsidRDefault="0043230B" w:rsidP="0043230B"/>
    <w:p w14:paraId="60D6C68B" w14:textId="77777777" w:rsidR="0043230B" w:rsidRDefault="0043230B" w:rsidP="0043230B"/>
    <w:p w14:paraId="4A974E4A" w14:textId="77777777" w:rsidR="0043230B" w:rsidRDefault="0043230B" w:rsidP="0043230B"/>
    <w:p w14:paraId="086EB00C" w14:textId="3ED822C2" w:rsidR="0043230B" w:rsidRDefault="0043230B" w:rsidP="0043230B">
      <w:pPr>
        <w:pStyle w:val="Heading1"/>
        <w:numPr>
          <w:ilvl w:val="2"/>
          <w:numId w:val="26"/>
        </w:numPr>
        <w:spacing w:before="240" w:after="120"/>
      </w:pPr>
      <w:r>
        <w:t xml:space="preserve">Use case </w:t>
      </w:r>
      <w:r>
        <w:t>5</w:t>
      </w:r>
      <w:r>
        <w:t>:</w:t>
      </w:r>
    </w:p>
    <w:p w14:paraId="59EC52DA" w14:textId="77777777" w:rsidR="0043230B" w:rsidRPr="00627727" w:rsidRDefault="0043230B" w:rsidP="0043230B">
      <w:pPr>
        <w:ind w:left="1450"/>
        <w:rPr>
          <w:b/>
          <w:bCs/>
          <w:u w:val="single"/>
        </w:rPr>
      </w:pPr>
      <w:r w:rsidRPr="00627727">
        <w:rPr>
          <w:b/>
          <w:bCs/>
          <w:u w:val="single"/>
        </w:rPr>
        <w:t>Description:</w:t>
      </w:r>
    </w:p>
    <w:p w14:paraId="5A334EE2" w14:textId="04FAC2C0" w:rsidR="0043230B" w:rsidRDefault="0043230B" w:rsidP="0043230B">
      <w:pPr>
        <w:ind w:left="2170"/>
        <w:rPr>
          <w:color w:val="auto"/>
        </w:rPr>
      </w:pPr>
    </w:p>
    <w:p w14:paraId="38F3F374" w14:textId="230DEBE3" w:rsidR="0043230B" w:rsidRP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277901A" w14:textId="0C42340D" w:rsidR="0043230B" w:rsidRDefault="0043230B" w:rsidP="0043230B">
      <w:pPr>
        <w:pStyle w:val="Heading1"/>
        <w:numPr>
          <w:ilvl w:val="2"/>
          <w:numId w:val="26"/>
        </w:numPr>
        <w:spacing w:before="240" w:after="120"/>
      </w:pPr>
      <w:r>
        <w:t xml:space="preserve">Use case </w:t>
      </w:r>
      <w:r>
        <w:t>6</w:t>
      </w:r>
      <w:r>
        <w:t>:</w:t>
      </w:r>
    </w:p>
    <w:p w14:paraId="681F166A" w14:textId="77777777" w:rsidR="0043230B" w:rsidRPr="00627727" w:rsidRDefault="0043230B" w:rsidP="0043230B">
      <w:pPr>
        <w:ind w:left="1450"/>
        <w:rPr>
          <w:b/>
          <w:bCs/>
          <w:u w:val="single"/>
        </w:rPr>
      </w:pPr>
      <w:r w:rsidRPr="00627727">
        <w:rPr>
          <w:b/>
          <w:bCs/>
          <w:u w:val="single"/>
        </w:rPr>
        <w:t>Description:</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Unimplemented use-cases and not functioning parts</w:t>
      </w:r>
    </w:p>
    <w:p w14:paraId="50E5FFDC" w14:textId="5B23000D" w:rsidR="0086350F" w:rsidRPr="0086350F" w:rsidRDefault="0086350F" w:rsidP="0086350F">
      <w:pPr>
        <w:ind w:left="1450"/>
      </w:pPr>
      <w:r>
        <w:t>All use cases are implemented and work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1B4F6FEA" w14:textId="77777777" w:rsidR="002759BB" w:rsidRDefault="002759BB" w:rsidP="002759BB"/>
    <w:p w14:paraId="79084B8B" w14:textId="129F01C7" w:rsidR="002759BB" w:rsidRPr="002759BB" w:rsidRDefault="002759BB" w:rsidP="002759BB">
      <w:r>
        <w:t>Login page:</w:t>
      </w:r>
    </w:p>
    <w:p w14:paraId="0E9E46D3" w14:textId="77777777" w:rsidR="002759BB" w:rsidRDefault="002759BB" w:rsidP="002759BB">
      <w:pPr>
        <w:rPr>
          <w:noProof/>
        </w:rPr>
      </w:pPr>
    </w:p>
    <w:p w14:paraId="604636B1" w14:textId="7913FB58" w:rsidR="002759BB" w:rsidRDefault="002759BB" w:rsidP="002759BB">
      <w:r>
        <w:rPr>
          <w:noProof/>
        </w:rPr>
        <w:lastRenderedPageBreak/>
        <w:drawing>
          <wp:inline distT="0" distB="0" distL="0" distR="0" wp14:anchorId="429261D1" wp14:editId="3C149A40">
            <wp:extent cx="6858000" cy="3854450"/>
            <wp:effectExtent l="0" t="0" r="0"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1"/>
                    <a:stretch>
                      <a:fillRect/>
                    </a:stretch>
                  </pic:blipFill>
                  <pic:spPr>
                    <a:xfrm>
                      <a:off x="0" y="0"/>
                      <a:ext cx="6858000" cy="3854450"/>
                    </a:xfrm>
                    <a:prstGeom prst="rect">
                      <a:avLst/>
                    </a:prstGeom>
                  </pic:spPr>
                </pic:pic>
              </a:graphicData>
            </a:graphic>
          </wp:inline>
        </w:drawing>
      </w:r>
    </w:p>
    <w:p w14:paraId="7FD1EB19" w14:textId="77777777" w:rsidR="002759BB" w:rsidRDefault="002759BB" w:rsidP="002759BB"/>
    <w:p w14:paraId="782147A0" w14:textId="77777777" w:rsidR="002759BB" w:rsidRDefault="002759BB" w:rsidP="002759BB"/>
    <w:p w14:paraId="51D0F205" w14:textId="77777777" w:rsidR="002759BB" w:rsidRDefault="002759BB" w:rsidP="002759BB"/>
    <w:p w14:paraId="0267AB7E" w14:textId="77777777" w:rsidR="002759BB" w:rsidRDefault="002759BB" w:rsidP="002759BB"/>
    <w:p w14:paraId="2474CDE7" w14:textId="77777777" w:rsidR="002759BB" w:rsidRDefault="002759BB" w:rsidP="002759BB"/>
    <w:p w14:paraId="55035571" w14:textId="77777777" w:rsidR="002759BB" w:rsidRDefault="002759BB" w:rsidP="002759BB"/>
    <w:p w14:paraId="016B5D5E" w14:textId="77777777" w:rsidR="002759BB" w:rsidRDefault="002759BB" w:rsidP="002759BB"/>
    <w:p w14:paraId="2F1B7349" w14:textId="77777777" w:rsidR="002759BB" w:rsidRDefault="002759BB" w:rsidP="002759BB"/>
    <w:p w14:paraId="06EBE6A6" w14:textId="77777777" w:rsidR="002759BB" w:rsidRDefault="002759BB" w:rsidP="002759BB"/>
    <w:p w14:paraId="3B3343A7" w14:textId="77777777" w:rsidR="002759BB" w:rsidRDefault="002759BB" w:rsidP="002759BB"/>
    <w:p w14:paraId="650D8819" w14:textId="77777777" w:rsidR="002759BB" w:rsidRDefault="002759BB" w:rsidP="002759BB"/>
    <w:p w14:paraId="380ADEA7" w14:textId="77777777" w:rsidR="002759BB" w:rsidRDefault="002759BB" w:rsidP="002759BB"/>
    <w:p w14:paraId="3CA2BCA7" w14:textId="77777777" w:rsidR="002759BB" w:rsidRDefault="002759BB" w:rsidP="002759BB"/>
    <w:p w14:paraId="1BD9A738" w14:textId="77777777" w:rsidR="002759BB" w:rsidRDefault="002759BB" w:rsidP="002759BB"/>
    <w:p w14:paraId="3DD5BCC7" w14:textId="77777777" w:rsidR="002759BB" w:rsidRDefault="002759BB" w:rsidP="002759BB"/>
    <w:p w14:paraId="687E0723" w14:textId="77777777" w:rsidR="002759BB" w:rsidRDefault="002759BB" w:rsidP="002759BB"/>
    <w:p w14:paraId="7417BA11" w14:textId="77777777" w:rsidR="002759BB" w:rsidRDefault="002759BB" w:rsidP="002759BB"/>
    <w:p w14:paraId="2F5CA256" w14:textId="77777777" w:rsidR="002759BB" w:rsidRDefault="002759BB" w:rsidP="002759BB"/>
    <w:p w14:paraId="32072944" w14:textId="2075C173" w:rsidR="002759BB" w:rsidRDefault="002759BB" w:rsidP="002759BB">
      <w:r>
        <w:t>Student username login:</w:t>
      </w:r>
    </w:p>
    <w:p w14:paraId="17EEA73C" w14:textId="77777777" w:rsidR="002759BB" w:rsidRDefault="002759BB" w:rsidP="002759BB"/>
    <w:p w14:paraId="40B3C68A" w14:textId="77777777" w:rsidR="002759BB" w:rsidRDefault="002759BB" w:rsidP="002759BB"/>
    <w:p w14:paraId="12C7B5E3" w14:textId="39926830" w:rsidR="002759BB" w:rsidRDefault="002759BB" w:rsidP="002759BB">
      <w:r>
        <w:rPr>
          <w:noProof/>
        </w:rPr>
        <w:lastRenderedPageBreak/>
        <w:drawing>
          <wp:inline distT="0" distB="0" distL="0" distR="0" wp14:anchorId="1725610D" wp14:editId="0B47A6FA">
            <wp:extent cx="6858000" cy="3854450"/>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2"/>
                    <a:stretch>
                      <a:fillRect/>
                    </a:stretch>
                  </pic:blipFill>
                  <pic:spPr>
                    <a:xfrm>
                      <a:off x="0" y="0"/>
                      <a:ext cx="6858000" cy="3854450"/>
                    </a:xfrm>
                    <a:prstGeom prst="rect">
                      <a:avLst/>
                    </a:prstGeom>
                  </pic:spPr>
                </pic:pic>
              </a:graphicData>
            </a:graphic>
          </wp:inline>
        </w:drawing>
      </w:r>
    </w:p>
    <w:p w14:paraId="076B83A9" w14:textId="0A8DC202" w:rsidR="002759BB" w:rsidRDefault="002759BB" w:rsidP="002759BB">
      <w:r>
        <w:rPr>
          <w:noProof/>
        </w:rPr>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3"/>
                    <a:stretch>
                      <a:fillRect/>
                    </a:stretch>
                  </pic:blipFill>
                  <pic:spPr>
                    <a:xfrm>
                      <a:off x="0" y="0"/>
                      <a:ext cx="6858000" cy="3854450"/>
                    </a:xfrm>
                    <a:prstGeom prst="rect">
                      <a:avLst/>
                    </a:prstGeom>
                  </pic:spPr>
                </pic:pic>
              </a:graphicData>
            </a:graphic>
          </wp:inline>
        </w:drawing>
      </w:r>
    </w:p>
    <w:p w14:paraId="3316D328" w14:textId="77777777" w:rsidR="002759BB" w:rsidRDefault="002759BB" w:rsidP="002759BB"/>
    <w:p w14:paraId="1F6BA00F" w14:textId="77777777" w:rsidR="002759BB" w:rsidRDefault="002759BB" w:rsidP="002759BB"/>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lastRenderedPageBreak/>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t>admin username login:</w:t>
      </w:r>
    </w:p>
    <w:p w14:paraId="38CBB853" w14:textId="77777777" w:rsidR="0077639B" w:rsidRDefault="0077639B" w:rsidP="002759BB"/>
    <w:p w14:paraId="0CABC000" w14:textId="4EFF36FA" w:rsidR="002759BB" w:rsidRDefault="002759BB" w:rsidP="002759BB">
      <w:r>
        <w:rPr>
          <w:noProof/>
        </w:rPr>
        <w:lastRenderedPageBreak/>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7"/>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lastRenderedPageBreak/>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8"/>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71CAEA6B" w14:textId="2EB0CEBB" w:rsidR="00EE163F" w:rsidRDefault="00D11D30" w:rsidP="00D11D30">
      <w:pPr>
        <w:pStyle w:val="Heading1"/>
        <w:numPr>
          <w:ilvl w:val="1"/>
          <w:numId w:val="26"/>
        </w:numPr>
        <w:spacing w:before="240" w:after="120"/>
      </w:pPr>
      <w:r>
        <w:t>Use case 2</w:t>
      </w:r>
    </w:p>
    <w:p w14:paraId="69CFF562" w14:textId="77777777" w:rsidR="002759BB" w:rsidRPr="002759BB" w:rsidRDefault="002759BB" w:rsidP="002759BB"/>
    <w:p w14:paraId="78CE1FFC" w14:textId="77777777" w:rsidR="002759BB" w:rsidRPr="002759BB" w:rsidRDefault="002759BB" w:rsidP="002759BB"/>
    <w:p w14:paraId="73F6DEFD" w14:textId="546D051D" w:rsidR="008C3402" w:rsidRDefault="008C3402" w:rsidP="008C3402">
      <w:r w:rsidRPr="008C3402">
        <w:rPr>
          <w:noProof/>
        </w:rPr>
        <w:lastRenderedPageBreak/>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29"/>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t>Searching using Course name:</w:t>
      </w:r>
    </w:p>
    <w:p w14:paraId="06FC570B" w14:textId="77777777" w:rsidR="005509B1" w:rsidRDefault="005509B1" w:rsidP="008C3402"/>
    <w:p w14:paraId="49A362CC" w14:textId="3794A828" w:rsidR="008C3402" w:rsidRDefault="008C3402" w:rsidP="008C3402">
      <w:r w:rsidRPr="008C3402">
        <w:rPr>
          <w:noProof/>
        </w:rPr>
        <w:lastRenderedPageBreak/>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2"/>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t>Searching using Course category:</w:t>
      </w:r>
    </w:p>
    <w:p w14:paraId="3FA76576" w14:textId="77777777" w:rsidR="005509B1" w:rsidRDefault="005509B1" w:rsidP="008C3402"/>
    <w:p w14:paraId="538571EC" w14:textId="664F5EDE" w:rsidR="005509B1" w:rsidRDefault="005509B1" w:rsidP="008C3402">
      <w:r>
        <w:rPr>
          <w:noProof/>
        </w:rPr>
        <w:lastRenderedPageBreak/>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1AC299"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3"/>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4"/>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5"/>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B44E49"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6"/>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7"/>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8"/>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2"/>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3"/>
                    <a:stretch>
                      <a:fillRect/>
                    </a:stretch>
                  </pic:blipFill>
                  <pic:spPr>
                    <a:xfrm>
                      <a:off x="0" y="0"/>
                      <a:ext cx="6381261" cy="3586505"/>
                    </a:xfrm>
                    <a:prstGeom prst="rect">
                      <a:avLst/>
                    </a:prstGeom>
                  </pic:spPr>
                </pic:pic>
              </a:graphicData>
            </a:graphic>
          </wp:inline>
        </w:drawing>
      </w:r>
    </w:p>
    <w:p w14:paraId="48B26524" w14:textId="158D6D3A" w:rsidR="0077639B" w:rsidRDefault="0077639B" w:rsidP="0077639B">
      <w:r>
        <w:t>After the admin validate the course:</w:t>
      </w:r>
    </w:p>
    <w:p w14:paraId="7372EE3D" w14:textId="77777777" w:rsidR="0077639B" w:rsidRDefault="0077639B" w:rsidP="0077639B">
      <w:pPr>
        <w:ind w:left="0" w:firstLine="0"/>
      </w:pPr>
      <w:r>
        <w:rPr>
          <w:noProof/>
        </w:rPr>
        <w:lastRenderedPageBreak/>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4"/>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5"/>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7CFC8349" w:rsidR="0077639B" w:rsidRPr="0077639B" w:rsidRDefault="0077639B" w:rsidP="005509B1">
      <w:pPr>
        <w:ind w:left="0" w:firstLine="0"/>
        <w:jc w:val="center"/>
      </w:pPr>
      <w:r>
        <w:rPr>
          <w:noProof/>
        </w:rPr>
        <w:drawing>
          <wp:inline distT="0" distB="0" distL="0" distR="0" wp14:anchorId="0D03887D" wp14:editId="4C8A9043">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6"/>
                    <a:stretch>
                      <a:fillRect/>
                    </a:stretch>
                  </pic:blipFill>
                  <pic:spPr>
                    <a:xfrm>
                      <a:off x="0" y="0"/>
                      <a:ext cx="3577241" cy="5129169"/>
                    </a:xfrm>
                    <a:prstGeom prst="rect">
                      <a:avLst/>
                    </a:prstGeom>
                  </pic:spPr>
                </pic:pic>
              </a:graphicData>
            </a:graphic>
          </wp:inline>
        </w:drawing>
      </w:r>
    </w:p>
    <w:p w14:paraId="716BFE2E" w14:textId="6DD3489D" w:rsidR="00EE163F" w:rsidRDefault="00D11D30" w:rsidP="00EE163F">
      <w:pPr>
        <w:pStyle w:val="Heading1"/>
        <w:numPr>
          <w:ilvl w:val="1"/>
          <w:numId w:val="26"/>
        </w:numPr>
        <w:spacing w:before="240" w:after="120"/>
      </w:pPr>
      <w:r>
        <w:t>Use case 5</w:t>
      </w:r>
    </w:p>
    <w:p w14:paraId="49920C3E" w14:textId="77777777" w:rsidR="00D11D30" w:rsidRDefault="00D11D30" w:rsidP="00D11D30"/>
    <w:p w14:paraId="6A20293C" w14:textId="77777777" w:rsidR="00BD0B29" w:rsidRDefault="00BD0B29" w:rsidP="00D11D30"/>
    <w:p w14:paraId="5D4C13CB" w14:textId="77777777" w:rsidR="00BD0B29" w:rsidRDefault="00BD0B29" w:rsidP="00D11D30"/>
    <w:p w14:paraId="7F28B929" w14:textId="77777777" w:rsidR="00BD0B29" w:rsidRDefault="00BD0B29" w:rsidP="00D11D30"/>
    <w:p w14:paraId="3459A220" w14:textId="77777777" w:rsidR="00BD0B29" w:rsidRDefault="00BD0B29" w:rsidP="00D11D30"/>
    <w:p w14:paraId="34F41EE9" w14:textId="77777777" w:rsidR="00BD0B29" w:rsidRDefault="00BD0B29" w:rsidP="00D11D30"/>
    <w:p w14:paraId="41943208" w14:textId="77777777" w:rsidR="00BD0B29" w:rsidRDefault="00BD0B29" w:rsidP="00D11D30"/>
    <w:p w14:paraId="37B8E16C" w14:textId="77777777" w:rsidR="00BD0B29" w:rsidRDefault="00BD0B29" w:rsidP="00D11D30"/>
    <w:p w14:paraId="629C0889" w14:textId="77777777" w:rsidR="00BD0B29" w:rsidRDefault="00BD0B29" w:rsidP="00D11D30"/>
    <w:p w14:paraId="04EBCB1E" w14:textId="77777777" w:rsidR="00BD0B29" w:rsidRDefault="00BD0B29" w:rsidP="00D11D30"/>
    <w:p w14:paraId="6637B0FE" w14:textId="77777777" w:rsidR="00BD0B29" w:rsidRPr="00D11D30" w:rsidRDefault="00BD0B29" w:rsidP="00D11D30"/>
    <w:p w14:paraId="03B8776F" w14:textId="77777777" w:rsidR="008653B4" w:rsidRDefault="008653B4" w:rsidP="008653B4">
      <w:pPr>
        <w:pStyle w:val="Heading1"/>
        <w:numPr>
          <w:ilvl w:val="0"/>
          <w:numId w:val="26"/>
        </w:numPr>
        <w:spacing w:before="240" w:after="120"/>
        <w:ind w:left="357" w:hanging="357"/>
      </w:pPr>
      <w:r>
        <w:lastRenderedPageBreak/>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62A8EFD1" w:rsidR="00015DC4" w:rsidRDefault="00A35C56" w:rsidP="00400B37">
            <w:pPr>
              <w:ind w:left="0" w:firstLine="0"/>
            </w:pPr>
            <w:r>
              <w:t xml:space="preserve">Hateim Elagha </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2A873330" w:rsidR="00015DC4" w:rsidRDefault="00356B8C" w:rsidP="00400B37">
            <w:pPr>
              <w:ind w:left="0" w:firstLine="0"/>
            </w:pPr>
            <w:r>
              <w:t>Ahmad Almashhadani</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47"/>
      <w:footerReference w:type="default" r:id="rId48"/>
      <w:footerReference w:type="first" r:id="rId49"/>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8F7A3D" w14:textId="77777777" w:rsidR="008F470E" w:rsidRDefault="008F470E">
      <w:pPr>
        <w:spacing w:after="0" w:line="240" w:lineRule="auto"/>
      </w:pPr>
      <w:r>
        <w:separator/>
      </w:r>
    </w:p>
  </w:endnote>
  <w:endnote w:type="continuationSeparator" w:id="0">
    <w:p w14:paraId="0BF4D99B" w14:textId="77777777" w:rsidR="008F470E" w:rsidRDefault="008F470E">
      <w:pPr>
        <w:spacing w:after="0" w:line="240" w:lineRule="auto"/>
      </w:pPr>
      <w:r>
        <w:continuationSeparator/>
      </w:r>
    </w:p>
  </w:endnote>
  <w:endnote w:type="continuationNotice" w:id="1">
    <w:p w14:paraId="5A860E71" w14:textId="77777777" w:rsidR="008F470E" w:rsidRDefault="008F47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F03C0" w14:textId="77777777" w:rsidR="008F470E" w:rsidRDefault="008F470E">
      <w:pPr>
        <w:spacing w:after="0" w:line="240" w:lineRule="auto"/>
      </w:pPr>
      <w:r>
        <w:separator/>
      </w:r>
    </w:p>
  </w:footnote>
  <w:footnote w:type="continuationSeparator" w:id="0">
    <w:p w14:paraId="32C5152F" w14:textId="77777777" w:rsidR="008F470E" w:rsidRDefault="008F470E">
      <w:pPr>
        <w:spacing w:after="0" w:line="240" w:lineRule="auto"/>
      </w:pPr>
      <w:r>
        <w:continuationSeparator/>
      </w:r>
    </w:p>
  </w:footnote>
  <w:footnote w:type="continuationNotice" w:id="1">
    <w:p w14:paraId="6CAB7D3F" w14:textId="77777777" w:rsidR="008F470E" w:rsidRDefault="008F47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E2181B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0435943" o:spid="_x0000_i1025" type="#_x0000_t75" style="width:14pt;height:14pt;visibility:visible;mso-wrap-style:square">
            <v:imagedata r:id="rId1" o:title=""/>
          </v:shape>
        </w:pict>
      </mc:Choice>
      <mc:Fallback>
        <w:drawing>
          <wp:inline distT="0" distB="0" distL="0" distR="0" wp14:anchorId="5D386C4A" wp14:editId="589F333D">
            <wp:extent cx="177800" cy="177800"/>
            <wp:effectExtent l="0" t="0" r="0" b="0"/>
            <wp:docPr id="80435943" name="Picture 8043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0"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9"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5948172">
    <w:abstractNumId w:val="18"/>
  </w:num>
  <w:num w:numId="2" w16cid:durableId="24450117">
    <w:abstractNumId w:val="8"/>
  </w:num>
  <w:num w:numId="3" w16cid:durableId="215506354">
    <w:abstractNumId w:val="23"/>
  </w:num>
  <w:num w:numId="4" w16cid:durableId="1942225909">
    <w:abstractNumId w:val="7"/>
  </w:num>
  <w:num w:numId="5" w16cid:durableId="243881544">
    <w:abstractNumId w:val="22"/>
  </w:num>
  <w:num w:numId="6" w16cid:durableId="1974944657">
    <w:abstractNumId w:val="1"/>
  </w:num>
  <w:num w:numId="7" w16cid:durableId="346491539">
    <w:abstractNumId w:val="10"/>
  </w:num>
  <w:num w:numId="8" w16cid:durableId="1890915276">
    <w:abstractNumId w:val="21"/>
  </w:num>
  <w:num w:numId="9" w16cid:durableId="1798990213">
    <w:abstractNumId w:val="30"/>
  </w:num>
  <w:num w:numId="10" w16cid:durableId="1132098630">
    <w:abstractNumId w:val="32"/>
  </w:num>
  <w:num w:numId="11" w16cid:durableId="1600212945">
    <w:abstractNumId w:val="12"/>
  </w:num>
  <w:num w:numId="12" w16cid:durableId="2091194676">
    <w:abstractNumId w:val="2"/>
  </w:num>
  <w:num w:numId="13" w16cid:durableId="2116093538">
    <w:abstractNumId w:val="14"/>
  </w:num>
  <w:num w:numId="14" w16cid:durableId="1095713142">
    <w:abstractNumId w:val="5"/>
  </w:num>
  <w:num w:numId="15" w16cid:durableId="451554710">
    <w:abstractNumId w:val="25"/>
  </w:num>
  <w:num w:numId="16" w16cid:durableId="918174416">
    <w:abstractNumId w:val="0"/>
  </w:num>
  <w:num w:numId="17" w16cid:durableId="176819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3"/>
  </w:num>
  <w:num w:numId="19" w16cid:durableId="693464540">
    <w:abstractNumId w:val="6"/>
  </w:num>
  <w:num w:numId="20" w16cid:durableId="104422454">
    <w:abstractNumId w:val="26"/>
  </w:num>
  <w:num w:numId="21" w16cid:durableId="166096669">
    <w:abstractNumId w:val="29"/>
  </w:num>
  <w:num w:numId="22" w16cid:durableId="838354373">
    <w:abstractNumId w:val="19"/>
  </w:num>
  <w:num w:numId="23" w16cid:durableId="1009598270">
    <w:abstractNumId w:val="31"/>
  </w:num>
  <w:num w:numId="24" w16cid:durableId="295765617">
    <w:abstractNumId w:val="20"/>
  </w:num>
  <w:num w:numId="25" w16cid:durableId="1245720246">
    <w:abstractNumId w:val="27"/>
  </w:num>
  <w:num w:numId="26" w16cid:durableId="778376662">
    <w:abstractNumId w:val="24"/>
  </w:num>
  <w:num w:numId="27" w16cid:durableId="2062291478">
    <w:abstractNumId w:val="21"/>
  </w:num>
  <w:num w:numId="28" w16cid:durableId="857699891">
    <w:abstractNumId w:val="21"/>
  </w:num>
  <w:num w:numId="29" w16cid:durableId="1805655628">
    <w:abstractNumId w:val="21"/>
  </w:num>
  <w:num w:numId="30" w16cid:durableId="1571618889">
    <w:abstractNumId w:val="21"/>
  </w:num>
  <w:num w:numId="31" w16cid:durableId="1550919780">
    <w:abstractNumId w:val="16"/>
  </w:num>
  <w:num w:numId="32" w16cid:durableId="310914498">
    <w:abstractNumId w:val="21"/>
  </w:num>
  <w:num w:numId="33" w16cid:durableId="68580453">
    <w:abstractNumId w:val="9"/>
  </w:num>
  <w:num w:numId="34" w16cid:durableId="1179200671">
    <w:abstractNumId w:val="17"/>
  </w:num>
  <w:num w:numId="35" w16cid:durableId="646932947">
    <w:abstractNumId w:val="28"/>
  </w:num>
  <w:num w:numId="36" w16cid:durableId="1739670972">
    <w:abstractNumId w:val="15"/>
  </w:num>
  <w:num w:numId="37" w16cid:durableId="94138837">
    <w:abstractNumId w:val="4"/>
  </w:num>
  <w:num w:numId="38" w16cid:durableId="12064792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BB"/>
    <w:rsid w:val="00291762"/>
    <w:rsid w:val="00294D16"/>
    <w:rsid w:val="002A0B45"/>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3703"/>
    <w:rsid w:val="0075746B"/>
    <w:rsid w:val="00762D63"/>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0E"/>
    <w:rsid w:val="008F4769"/>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ha2104575@student.qu.edu.qa"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5</Pages>
  <Words>1064</Words>
  <Characters>606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Hateim Mohamad Nahed Khaled Elagha</cp:lastModifiedBy>
  <cp:revision>5</cp:revision>
  <cp:lastPrinted>2020-09-16T00:13:00Z</cp:lastPrinted>
  <dcterms:created xsi:type="dcterms:W3CDTF">2025-04-10T14:26:00Z</dcterms:created>
  <dcterms:modified xsi:type="dcterms:W3CDTF">2025-04-1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